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656ae129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656ae129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6T13:18:20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JUlEQVR42s1WOQ7EQAyy9gP8/5f8wAtMsk2alewioyhXgTBgz1Q/FutV/6oKIEE08sFPPde//0ogDTSB8puuKV4ZSrxa/P2xgCeGYHENT1CWsLGBZ9UEYxE39Iu/91rw95clWXzeh/XSBNt2MGoO8QRi3SgNRVKxmfJDLtGLmht5cZITF4P22N8Ot9O9qnvsb7HSHWbKsb/EsZauuDb8QJh5eSLM81IOXaZV7lP9eFYFcSXPeki/6znGc5mdXDuM4/wxLWx3HWeO83dQRIzhOc9L36iILRv9a+nYV99N+1c10i1SOJlZmM/oeyMBemP/OBZ7I6neOR94MITnyv7rxCCtvHLeQNxQCHfycgfGzcKN84GKFU7mVe2cD5RlZFSv5O+9590vR95pAvJaQbw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've learned to live with the Jekyll build time and have a few</w:t>
      </w:r>
      <w:r>
        <w:t xml:space="preserve"> </w:t>
      </w:r>
      <w:r>
        <w:t xml:space="preserve">workarounds for quick corrections. At this point there's nothing</w:t>
      </w:r>
      <w:r>
        <w:t xml:space="preserve"> </w:t>
      </w:r>
      <w:r>
        <w:t xml:space="preserve">customizable enough to make me happy and think about replacing it. I'm</w:t>
      </w:r>
      <w:r>
        <w:t xml:space="preserve"> </w:t>
      </w:r>
      <w:r>
        <w:t xml:space="preserve">sure I'll get bored someday and take another leap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656ae129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6T13:18:20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656ae129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656ae129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656ae129</dc:title>
  <dc:creator/>
  <cp:keywords/>
  <dcterms:created xsi:type="dcterms:W3CDTF">2026-05-06T13:18:21Z</dcterms:created>
  <dcterms:modified xsi:type="dcterms:W3CDTF">2026-05-06T13:1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